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3D08C" w14:textId="32065E18" w:rsidR="004A4671" w:rsidRDefault="004A4671" w:rsidP="004A4671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A4671">
        <w:rPr>
          <w:rFonts w:ascii="Times New Roman" w:hAnsi="Times New Roman" w:cs="Times New Roman"/>
          <w:b/>
          <w:bCs/>
          <w:sz w:val="32"/>
          <w:szCs w:val="32"/>
        </w:rPr>
        <w:t>Unique features:</w:t>
      </w:r>
    </w:p>
    <w:p w14:paraId="39549483" w14:textId="74650A1A" w:rsidR="004A4671" w:rsidRDefault="004A4671" w:rsidP="004A467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biquity:</w:t>
      </w:r>
    </w:p>
    <w:p w14:paraId="1417D123" w14:textId="044AF4E5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In traditional commerce, a good market is a physical place that is visited to make transactions.</w:t>
      </w:r>
    </w:p>
    <w:p w14:paraId="641DDCA3" w14:textId="560476B6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On the other hand, in eCommerce there is ubiquity, which means that it is available anywhere and at any time.</w:t>
      </w:r>
    </w:p>
    <w:p w14:paraId="0DD35239" w14:textId="68A64316" w:rsidR="004A4671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With this, the market is freed since it no longer has to be restricted in a tangible delimitation and allows buying from the comfort of home.</w:t>
      </w:r>
    </w:p>
    <w:p w14:paraId="4D689615" w14:textId="326386CF" w:rsidR="00526B0D" w:rsidRDefault="00526B0D" w:rsidP="00526B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Global Reach</w:t>
      </w:r>
    </w:p>
    <w:p w14:paraId="0B9FE5FA" w14:textId="386D5937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The total number of users or customers an e-commerce business can obtain.</w:t>
      </w:r>
    </w:p>
    <w:p w14:paraId="79458074" w14:textId="158CE1D0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Example is www.acer.com is whole world also can browse it. Because the website ha</w:t>
      </w:r>
      <w:r w:rsidR="00E85CD4">
        <w:rPr>
          <w:rFonts w:ascii="Times New Roman" w:hAnsi="Times New Roman" w:cs="Times New Roman"/>
          <w:sz w:val="28"/>
          <w:szCs w:val="28"/>
        </w:rPr>
        <w:t>d</w:t>
      </w:r>
      <w:r w:rsidRPr="00526B0D">
        <w:rPr>
          <w:rFonts w:ascii="Times New Roman" w:hAnsi="Times New Roman" w:cs="Times New Roman"/>
          <w:sz w:val="28"/>
          <w:szCs w:val="28"/>
        </w:rPr>
        <w:t xml:space="preserve"> supplied many language</w:t>
      </w:r>
      <w:r w:rsidR="00E85CD4">
        <w:rPr>
          <w:rFonts w:ascii="Times New Roman" w:hAnsi="Times New Roman" w:cs="Times New Roman"/>
          <w:sz w:val="28"/>
          <w:szCs w:val="28"/>
        </w:rPr>
        <w:t>s</w:t>
      </w:r>
      <w:r w:rsidRPr="00526B0D">
        <w:rPr>
          <w:rFonts w:ascii="Times New Roman" w:hAnsi="Times New Roman" w:cs="Times New Roman"/>
          <w:sz w:val="28"/>
          <w:szCs w:val="28"/>
        </w:rPr>
        <w:t xml:space="preserve"> to let different language users understand it.</w:t>
      </w:r>
    </w:p>
    <w:p w14:paraId="00172C68" w14:textId="308D7474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Closely related to location, global reach is another important feature of eCommerce technology.</w:t>
      </w:r>
    </w:p>
    <w:p w14:paraId="2668631A" w14:textId="300A60AD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And is that the to be able to carry out transactions all over the world, With the various forms of payment (</w:t>
      </w:r>
      <w:proofErr w:type="spellStart"/>
      <w:r w:rsidRPr="00526B0D">
        <w:rPr>
          <w:rFonts w:ascii="Times New Roman" w:hAnsi="Times New Roman" w:cs="Times New Roman"/>
          <w:sz w:val="28"/>
          <w:szCs w:val="28"/>
        </w:rPr>
        <w:t>Paypal</w:t>
      </w:r>
      <w:proofErr w:type="spellEnd"/>
      <w:r w:rsidRPr="00526B0D">
        <w:rPr>
          <w:rFonts w:ascii="Times New Roman" w:hAnsi="Times New Roman" w:cs="Times New Roman"/>
          <w:sz w:val="28"/>
          <w:szCs w:val="28"/>
        </w:rPr>
        <w:t>, bank transfers, payment platforms, credit cards, etc.) it allows you to make it easier for users to buy from you.</w:t>
      </w:r>
    </w:p>
    <w:p w14:paraId="2F378BEB" w14:textId="0DAEB568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 xml:space="preserve">If we add to that that there is more possibility to send the products, since if previously only </w:t>
      </w:r>
      <w:proofErr w:type="spellStart"/>
      <w:r w:rsidRPr="00526B0D">
        <w:rPr>
          <w:rFonts w:ascii="Times New Roman" w:hAnsi="Times New Roman" w:cs="Times New Roman"/>
          <w:sz w:val="28"/>
          <w:szCs w:val="28"/>
        </w:rPr>
        <w:t>Correos</w:t>
      </w:r>
      <w:proofErr w:type="spellEnd"/>
      <w:r w:rsidRPr="00526B0D">
        <w:rPr>
          <w:rFonts w:ascii="Times New Roman" w:hAnsi="Times New Roman" w:cs="Times New Roman"/>
          <w:sz w:val="28"/>
          <w:szCs w:val="28"/>
        </w:rPr>
        <w:t xml:space="preserve"> was available, there are many more options now, with courier companies, which make shipments faster and safer, which gives a better image for your business.</w:t>
      </w:r>
    </w:p>
    <w:p w14:paraId="027219B2" w14:textId="052305E8" w:rsidR="00526B0D" w:rsidRDefault="00526B0D" w:rsidP="00526B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Universal Standards</w:t>
      </w:r>
    </w:p>
    <w:p w14:paraId="2BA64922" w14:textId="2278041E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Standards that are shared by all nations around the world. Example is when you see the price of product in the website, that price is very fairly and standards.</w:t>
      </w:r>
    </w:p>
    <w:p w14:paraId="7142B9B4" w14:textId="59874FEF" w:rsidR="00526B0D" w:rsidRDefault="00526B0D" w:rsidP="00526B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Richness</w:t>
      </w:r>
    </w:p>
    <w:p w14:paraId="7C546F99" w14:textId="3DB9435C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Advertising and branding are an important part of commerce. Video, audio and text messages are possible.</w:t>
      </w:r>
    </w:p>
    <w:p w14:paraId="371274D1" w14:textId="11ACD075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Example is the richness is can make the websites become attract people to browse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6B0D">
        <w:rPr>
          <w:rFonts w:ascii="Times New Roman" w:hAnsi="Times New Roman" w:cs="Times New Roman"/>
          <w:sz w:val="28"/>
          <w:szCs w:val="28"/>
        </w:rPr>
        <w:t>However, it’s about as rich as television technology.</w:t>
      </w:r>
    </w:p>
    <w:p w14:paraId="2DC5CD1B" w14:textId="65085EB1" w:rsidR="00526B0D" w:rsidRDefault="00526B0D" w:rsidP="00526B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Interactivity</w:t>
      </w:r>
    </w:p>
    <w:p w14:paraId="6DA311D2" w14:textId="07CB550A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Technology that allows for two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526B0D">
        <w:rPr>
          <w:rFonts w:ascii="Times New Roman" w:hAnsi="Times New Roman" w:cs="Times New Roman"/>
          <w:sz w:val="28"/>
          <w:szCs w:val="28"/>
        </w:rPr>
        <w:t>way communication between merchant and consumer.</w:t>
      </w:r>
    </w:p>
    <w:p w14:paraId="0D25A158" w14:textId="22399DDC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Example is in the website we can contract the merchants, that have many way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526B0D">
        <w:rPr>
          <w:rFonts w:ascii="Times New Roman" w:hAnsi="Times New Roman" w:cs="Times New Roman"/>
          <w:sz w:val="28"/>
          <w:szCs w:val="28"/>
        </w:rPr>
        <w:t xml:space="preserve"> can contract like: phone, e-mail, video call, and etc.</w:t>
      </w:r>
    </w:p>
    <w:p w14:paraId="1769B899" w14:textId="77777777" w:rsidR="00C9622A" w:rsidRDefault="00C9622A" w:rsidP="00C9622A">
      <w:pPr>
        <w:pStyle w:val="ListParagraph"/>
        <w:ind w:left="1080"/>
        <w:rPr>
          <w:rFonts w:ascii="Times New Roman" w:hAnsi="Times New Roman" w:cs="Times New Roman"/>
          <w:sz w:val="28"/>
          <w:szCs w:val="28"/>
        </w:rPr>
      </w:pPr>
    </w:p>
    <w:p w14:paraId="1E2804BB" w14:textId="7DB934F5" w:rsidR="00526B0D" w:rsidRDefault="00526B0D" w:rsidP="00526B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lastRenderedPageBreak/>
        <w:t>Information Density</w:t>
      </w:r>
    </w:p>
    <w:p w14:paraId="35DF87D0" w14:textId="5B6A1785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The total amount and quality of information available to all market participants.</w:t>
      </w:r>
    </w:p>
    <w:p w14:paraId="0E46C8E1" w14:textId="77777777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Example is we can get the clearly information in the websites. Practically all eCommerce that have the same products sell them with the same description.</w:t>
      </w:r>
    </w:p>
    <w:p w14:paraId="0CB8A0FB" w14:textId="77777777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But there are others who show a little more interest with respect to the information they provide to give more, of higher quality, and more practical.</w:t>
      </w:r>
    </w:p>
    <w:p w14:paraId="4531A000" w14:textId="22047A8D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This allows for a better connection with users, as well as making a more appropriate decision.</w:t>
      </w:r>
    </w:p>
    <w:p w14:paraId="20DE43FF" w14:textId="28671446" w:rsidR="00526B0D" w:rsidRDefault="00526B0D" w:rsidP="00526B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Personalization/Customization</w:t>
      </w:r>
    </w:p>
    <w:p w14:paraId="7B56F881" w14:textId="7BB87DF8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It allows personalized messages to be delivered to individuals. Example of personalization is if it ha</w:t>
      </w:r>
      <w:r w:rsidR="00B96726">
        <w:rPr>
          <w:rFonts w:ascii="Times New Roman" w:hAnsi="Times New Roman" w:cs="Times New Roman"/>
          <w:sz w:val="28"/>
          <w:szCs w:val="28"/>
        </w:rPr>
        <w:t>s</w:t>
      </w:r>
      <w:r w:rsidRPr="00526B0D">
        <w:rPr>
          <w:rFonts w:ascii="Times New Roman" w:hAnsi="Times New Roman" w:cs="Times New Roman"/>
          <w:sz w:val="28"/>
          <w:szCs w:val="28"/>
        </w:rPr>
        <w:t xml:space="preserve"> a new product, the website will send the email flyer to the customer.</w:t>
      </w:r>
    </w:p>
    <w:p w14:paraId="15819547" w14:textId="52886B44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 xml:space="preserve">Example of customization is customer can customize something in the product like name, pattern, </w:t>
      </w:r>
      <w:proofErr w:type="spellStart"/>
      <w:r w:rsidRPr="00526B0D">
        <w:rPr>
          <w:rFonts w:ascii="Times New Roman" w:hAnsi="Times New Roman" w:cs="Times New Roman"/>
          <w:sz w:val="28"/>
          <w:szCs w:val="28"/>
        </w:rPr>
        <w:t>colors</w:t>
      </w:r>
      <w:proofErr w:type="spellEnd"/>
      <w:r w:rsidRPr="00526B0D">
        <w:rPr>
          <w:rFonts w:ascii="Times New Roman" w:hAnsi="Times New Roman" w:cs="Times New Roman"/>
          <w:sz w:val="28"/>
          <w:szCs w:val="28"/>
        </w:rPr>
        <w:t>, and etc.</w:t>
      </w:r>
    </w:p>
    <w:p w14:paraId="5687FA06" w14:textId="529711DB" w:rsidR="00526B0D" w:rsidRDefault="00526B0D" w:rsidP="00526B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Social technology</w:t>
      </w:r>
    </w:p>
    <w:p w14:paraId="6AC777C6" w14:textId="014ADFB8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When you want to sell a product, you can put the information about your product on a social media site.</w:t>
      </w:r>
    </w:p>
    <w:p w14:paraId="33B956B1" w14:textId="77777777" w:rsidR="00526B0D" w:rsidRDefault="00526B0D" w:rsidP="00526B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>You just copy and paste the link of the page with the description of the product.</w:t>
      </w:r>
    </w:p>
    <w:p w14:paraId="14F22F0C" w14:textId="0B01C44D" w:rsidR="00F00824" w:rsidRDefault="00526B0D" w:rsidP="00F008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6B0D">
        <w:rPr>
          <w:rFonts w:ascii="Times New Roman" w:hAnsi="Times New Roman" w:cs="Times New Roman"/>
          <w:sz w:val="28"/>
          <w:szCs w:val="28"/>
        </w:rPr>
        <w:t xml:space="preserve">Social Technology made work easier to share about the product that you want to sell on social media sites like </w:t>
      </w:r>
      <w:proofErr w:type="spellStart"/>
      <w:r w:rsidRPr="00526B0D">
        <w:rPr>
          <w:rFonts w:ascii="Times New Roman" w:hAnsi="Times New Roman" w:cs="Times New Roman"/>
          <w:sz w:val="28"/>
          <w:szCs w:val="28"/>
        </w:rPr>
        <w:t>insta</w:t>
      </w:r>
      <w:proofErr w:type="spellEnd"/>
      <w:r w:rsidRPr="00526B0D">
        <w:rPr>
          <w:rFonts w:ascii="Times New Roman" w:hAnsi="Times New Roman" w:cs="Times New Roman"/>
          <w:sz w:val="28"/>
          <w:szCs w:val="28"/>
        </w:rPr>
        <w:t>, fb, etc.</w:t>
      </w:r>
    </w:p>
    <w:p w14:paraId="4A8F0531" w14:textId="6BC71765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4FD95B6D" w14:textId="6095476D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59E210D7" w14:textId="50ACE5B1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13F48C1F" w14:textId="27B04C6B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31705F77" w14:textId="3F0B33B8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2BCBEB5E" w14:textId="4911409A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35E82A6A" w14:textId="26AFEF83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4684479C" w14:textId="5BBC0F66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58A7B331" w14:textId="3492314C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677A09EC" w14:textId="4FDB905B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23693C66" w14:textId="173ECB61" w:rsidR="00F00824" w:rsidRDefault="00F00824" w:rsidP="00F00824">
      <w:pPr>
        <w:rPr>
          <w:rFonts w:ascii="Times New Roman" w:hAnsi="Times New Roman" w:cs="Times New Roman"/>
          <w:sz w:val="28"/>
          <w:szCs w:val="28"/>
        </w:rPr>
      </w:pPr>
    </w:p>
    <w:p w14:paraId="5F0D162A" w14:textId="619E5BFF" w:rsidR="00F00824" w:rsidRDefault="00F00824" w:rsidP="00F0082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00824">
        <w:rPr>
          <w:rFonts w:ascii="Times New Roman" w:hAnsi="Times New Roman" w:cs="Times New Roman"/>
          <w:b/>
          <w:bCs/>
          <w:sz w:val="28"/>
          <w:szCs w:val="28"/>
        </w:rPr>
        <w:lastRenderedPageBreak/>
        <w:t>Key elements of Business Model</w:t>
      </w:r>
    </w:p>
    <w:p w14:paraId="133C35A8" w14:textId="69FBD016" w:rsidR="00F00824" w:rsidRDefault="00841217" w:rsidP="008412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business model is a set of planned activities designed to result in a profit in a market place.</w:t>
      </w:r>
    </w:p>
    <w:p w14:paraId="7C6ABFF1" w14:textId="4C98517B" w:rsidR="00841217" w:rsidRDefault="00841217" w:rsidP="00841217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 Key elements of Business Model:</w:t>
      </w:r>
    </w:p>
    <w:p w14:paraId="0A7AACD6" w14:textId="32E23DF4" w:rsidR="00841217" w:rsidRDefault="00841217" w:rsidP="0084121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Value proposition</w:t>
      </w:r>
      <w:r w:rsidR="00100071">
        <w:rPr>
          <w:rFonts w:ascii="Times New Roman" w:hAnsi="Times New Roman" w:cs="Times New Roman"/>
          <w:sz w:val="28"/>
          <w:szCs w:val="28"/>
        </w:rPr>
        <w:t>:</w:t>
      </w:r>
    </w:p>
    <w:p w14:paraId="2B97010E" w14:textId="7F852717" w:rsidR="00841217" w:rsidRDefault="00A977B7" w:rsidP="008412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’s not about your product or idea.</w:t>
      </w:r>
    </w:p>
    <w:p w14:paraId="3239988A" w14:textId="3EEB123B" w:rsidR="008C3FD5" w:rsidRDefault="008C3FD5" w:rsidP="008412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ase of navigation.</w:t>
      </w:r>
    </w:p>
    <w:p w14:paraId="5B27361A" w14:textId="4B146C42" w:rsidR="008C3FD5" w:rsidRDefault="008C3FD5" w:rsidP="008412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viding sufficient information about the product for the customer.</w:t>
      </w:r>
    </w:p>
    <w:p w14:paraId="34A88189" w14:textId="74AE2B82" w:rsidR="00A977B7" w:rsidRDefault="00737E51" w:rsidP="008412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’s about serving product or problem or a need for the customer.</w:t>
      </w:r>
    </w:p>
    <w:p w14:paraId="63AC5BC8" w14:textId="073D2A67" w:rsidR="00737E51" w:rsidRDefault="00737E51" w:rsidP="00737E5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’s about satisfying a customer need.</w:t>
      </w:r>
    </w:p>
    <w:p w14:paraId="50906EA2" w14:textId="5B0BA9E8" w:rsidR="00737E51" w:rsidRDefault="00737E51" w:rsidP="00737E5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ccessful E-commerce value propositions:</w:t>
      </w:r>
    </w:p>
    <w:p w14:paraId="6982200A" w14:textId="0C3A7178" w:rsidR="00737E51" w:rsidRDefault="00737E51" w:rsidP="00737E5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ustomization/Personalization</w:t>
      </w:r>
    </w:p>
    <w:p w14:paraId="391FAD62" w14:textId="275BBEA5" w:rsidR="00737E51" w:rsidRDefault="00737E51" w:rsidP="00737E5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duction of product search, price discovery costs</w:t>
      </w:r>
    </w:p>
    <w:p w14:paraId="05AD90DE" w14:textId="2C6F90DC" w:rsidR="00737E51" w:rsidRDefault="00737E51" w:rsidP="00737E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venue Model</w:t>
      </w:r>
      <w:r w:rsidR="00100071">
        <w:rPr>
          <w:rFonts w:ascii="Times New Roman" w:hAnsi="Times New Roman" w:cs="Times New Roman"/>
          <w:sz w:val="28"/>
          <w:szCs w:val="28"/>
        </w:rPr>
        <w:t>:</w:t>
      </w:r>
    </w:p>
    <w:p w14:paraId="0D9813CC" w14:textId="7B98DBFE" w:rsidR="00737E51" w:rsidRDefault="008C3FD5" w:rsidP="008C3F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’s about where does the money come from</w:t>
      </w:r>
    </w:p>
    <w:p w14:paraId="323CAB77" w14:textId="4A347396" w:rsidR="008C3FD5" w:rsidRDefault="008C3FD5" w:rsidP="008C3F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fine how the firm will earn revenue generates profits and produce a superior return on invested capital</w:t>
      </w:r>
    </w:p>
    <w:p w14:paraId="59432A77" w14:textId="4B60E949" w:rsidR="00531672" w:rsidRDefault="00531672" w:rsidP="008C3F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jor types:</w:t>
      </w:r>
    </w:p>
    <w:p w14:paraId="5FE2732E" w14:textId="069F15A3" w:rsidR="00531672" w:rsidRDefault="00531672" w:rsidP="0053167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dvertising revenue model</w:t>
      </w:r>
    </w:p>
    <w:p w14:paraId="0B8F71C3" w14:textId="77777777" w:rsidR="00531672" w:rsidRDefault="00531672" w:rsidP="0053167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scription revenue model</w:t>
      </w:r>
    </w:p>
    <w:p w14:paraId="77F79D98" w14:textId="5F8A4680" w:rsidR="00531672" w:rsidRDefault="00531672" w:rsidP="0053167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ransaction fee revenue model</w:t>
      </w:r>
    </w:p>
    <w:p w14:paraId="013BFBD7" w14:textId="77777777" w:rsidR="00531672" w:rsidRDefault="00531672" w:rsidP="0053167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les revenue model</w:t>
      </w:r>
    </w:p>
    <w:p w14:paraId="0B734093" w14:textId="77777777" w:rsidR="00531672" w:rsidRDefault="00531672" w:rsidP="0053167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ffiliate revenue model</w:t>
      </w:r>
    </w:p>
    <w:p w14:paraId="200DBB53" w14:textId="4F150BE2" w:rsidR="00531672" w:rsidRDefault="00531672" w:rsidP="0053167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rket Opportunity</w:t>
      </w:r>
      <w:r w:rsidR="00100071">
        <w:rPr>
          <w:rFonts w:ascii="Times New Roman" w:hAnsi="Times New Roman" w:cs="Times New Roman"/>
          <w:sz w:val="28"/>
          <w:szCs w:val="28"/>
        </w:rPr>
        <w:t>:</w:t>
      </w:r>
    </w:p>
    <w:p w14:paraId="45CD4E8F" w14:textId="736F59FD" w:rsidR="00531672" w:rsidRDefault="00C8701C" w:rsidP="005316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8701C">
        <w:rPr>
          <w:rFonts w:ascii="Times New Roman" w:hAnsi="Times New Roman" w:cs="Times New Roman"/>
          <w:sz w:val="28"/>
          <w:szCs w:val="28"/>
        </w:rPr>
        <w:t>This describes what market space does the company intend to serve and what is its size.</w:t>
      </w:r>
    </w:p>
    <w:p w14:paraId="11DC33CD" w14:textId="662F3EB7" w:rsidR="00C8701C" w:rsidRDefault="00C8701C" w:rsidP="005316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8701C">
        <w:rPr>
          <w:rFonts w:ascii="Times New Roman" w:hAnsi="Times New Roman" w:cs="Times New Roman"/>
          <w:sz w:val="28"/>
          <w:szCs w:val="28"/>
        </w:rPr>
        <w:t>Basically, it refers to the company’s intended market space and the overall potential financial opportunities available to the company in that market space.</w:t>
      </w:r>
    </w:p>
    <w:p w14:paraId="3D85EA71" w14:textId="11C5A201" w:rsidR="00C8701C" w:rsidRDefault="00C8701C" w:rsidP="005316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 is typically divided into small niches.</w:t>
      </w:r>
    </w:p>
    <w:p w14:paraId="62E3743F" w14:textId="7575AD46" w:rsidR="00C8701C" w:rsidRDefault="00C8701C" w:rsidP="00C8701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C8701C">
        <w:rPr>
          <w:rFonts w:ascii="Times New Roman" w:hAnsi="Times New Roman" w:cs="Times New Roman"/>
          <w:sz w:val="28"/>
          <w:szCs w:val="28"/>
        </w:rPr>
        <w:t>Competitive Environment</w:t>
      </w:r>
      <w:r w:rsidR="00100071">
        <w:rPr>
          <w:rFonts w:ascii="Times New Roman" w:hAnsi="Times New Roman" w:cs="Times New Roman"/>
          <w:sz w:val="28"/>
          <w:szCs w:val="28"/>
        </w:rPr>
        <w:t>:</w:t>
      </w:r>
    </w:p>
    <w:p w14:paraId="7C7B338A" w14:textId="17094F36" w:rsidR="00C8701C" w:rsidRDefault="007D5C9F" w:rsidP="00C870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fers to the other competition selling similar products &amp; operating in the market space</w:t>
      </w:r>
    </w:p>
    <w:p w14:paraId="5B308B81" w14:textId="599EBBA1" w:rsidR="007D5C9F" w:rsidRDefault="007D5C9F" w:rsidP="00C8701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fluenced by:</w:t>
      </w:r>
    </w:p>
    <w:p w14:paraId="3990FEE8" w14:textId="797226FF" w:rsidR="007D5C9F" w:rsidRPr="007D5C9F" w:rsidRDefault="007D5C9F" w:rsidP="007D5C9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umber of </w:t>
      </w:r>
      <w:r w:rsidRPr="007D5C9F">
        <w:rPr>
          <w:rFonts w:ascii="Times New Roman" w:hAnsi="Times New Roman" w:cs="Times New Roman"/>
          <w:sz w:val="28"/>
          <w:szCs w:val="28"/>
        </w:rPr>
        <w:t>active</w:t>
      </w:r>
      <w:r>
        <w:rPr>
          <w:rFonts w:ascii="Times New Roman" w:hAnsi="Times New Roman" w:cs="Times New Roman"/>
          <w:sz w:val="28"/>
          <w:szCs w:val="28"/>
        </w:rPr>
        <w:t xml:space="preserve"> Competitors</w:t>
      </w:r>
    </w:p>
    <w:p w14:paraId="7BBFDDA0" w14:textId="0373158A" w:rsidR="007D5C9F" w:rsidRPr="007D5C9F" w:rsidRDefault="007D5C9F" w:rsidP="007D5C9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ach Competitor’s market share</w:t>
      </w:r>
    </w:p>
    <w:p w14:paraId="64EA82CE" w14:textId="67055DB7" w:rsidR="007D5C9F" w:rsidRPr="00C8701C" w:rsidRDefault="007D5C9F" w:rsidP="007D5C9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etitor’s profitability</w:t>
      </w:r>
    </w:p>
    <w:p w14:paraId="3B27483A" w14:textId="245B279F" w:rsidR="007D5C9F" w:rsidRDefault="007D5C9F" w:rsidP="007D5C9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etitor’s pricing</w:t>
      </w:r>
    </w:p>
    <w:p w14:paraId="580BCE69" w14:textId="1C7C1E3A" w:rsidR="00100071" w:rsidRDefault="00100071" w:rsidP="001000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ompetitive Advantage:</w:t>
      </w:r>
    </w:p>
    <w:p w14:paraId="0D301AFB" w14:textId="3BC75697" w:rsidR="00100071" w:rsidRDefault="00100071" w:rsidP="0010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00071">
        <w:rPr>
          <w:rFonts w:ascii="Times New Roman" w:hAnsi="Times New Roman" w:cs="Times New Roman"/>
          <w:sz w:val="28"/>
          <w:szCs w:val="28"/>
        </w:rPr>
        <w:t>This describes the factors that differentiate the business from its competition and which may encourage customers to purchase the company’s product or service.</w:t>
      </w:r>
    </w:p>
    <w:p w14:paraId="60A063F2" w14:textId="29FFB77C" w:rsidR="00100071" w:rsidRDefault="00100071" w:rsidP="0010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00071">
        <w:rPr>
          <w:rFonts w:ascii="Times New Roman" w:hAnsi="Times New Roman" w:cs="Times New Roman"/>
          <w:sz w:val="28"/>
          <w:szCs w:val="28"/>
        </w:rPr>
        <w:t>For example, the product or service of the company may cheaper or higher quality than its competitors.</w:t>
      </w:r>
    </w:p>
    <w:p w14:paraId="522ED009" w14:textId="2D43CF41" w:rsidR="00100071" w:rsidRDefault="00100071" w:rsidP="0010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chieved when a firm can produce a superior product or bring product to market, at a lower price than all of their competitors</w:t>
      </w:r>
    </w:p>
    <w:p w14:paraId="1D72B7CC" w14:textId="6C36E217" w:rsidR="00100071" w:rsidRDefault="00100071" w:rsidP="001000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arket Strategy:</w:t>
      </w:r>
    </w:p>
    <w:p w14:paraId="108C8538" w14:textId="0B13D4DD" w:rsidR="00100071" w:rsidRDefault="00100071" w:rsidP="0010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00071">
        <w:rPr>
          <w:rFonts w:ascii="Times New Roman" w:hAnsi="Times New Roman" w:cs="Times New Roman"/>
          <w:sz w:val="28"/>
          <w:szCs w:val="28"/>
        </w:rPr>
        <w:t>This describes how the company plans to enter market and attract customers and potential customers such as promoting the product and service to attract a target audience.</w:t>
      </w:r>
    </w:p>
    <w:p w14:paraId="69B8B8B9" w14:textId="34965DBA" w:rsidR="00100071" w:rsidRDefault="00100071" w:rsidP="001000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00071">
        <w:rPr>
          <w:rFonts w:ascii="Times New Roman" w:hAnsi="Times New Roman" w:cs="Times New Roman"/>
          <w:sz w:val="28"/>
          <w:szCs w:val="28"/>
        </w:rPr>
        <w:t>Organizational Development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079668A3" w14:textId="3F1813AE" w:rsidR="00100071" w:rsidRDefault="00100071" w:rsidP="0010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00071">
        <w:rPr>
          <w:rFonts w:ascii="Times New Roman" w:hAnsi="Times New Roman" w:cs="Times New Roman"/>
          <w:sz w:val="28"/>
          <w:szCs w:val="28"/>
        </w:rPr>
        <w:t>Describes how the company will organize the work that needs to be accomplished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9B7C3CB" w14:textId="491B74D3" w:rsidR="00100071" w:rsidRDefault="00100071" w:rsidP="0010007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00071">
        <w:rPr>
          <w:rFonts w:ascii="Times New Roman" w:hAnsi="Times New Roman" w:cs="Times New Roman"/>
          <w:sz w:val="28"/>
          <w:szCs w:val="28"/>
        </w:rPr>
        <w:t>Management Team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3D5D91DA" w14:textId="3D9AA891" w:rsidR="00100071" w:rsidRDefault="00100071" w:rsidP="001000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00071">
        <w:rPr>
          <w:rFonts w:ascii="Times New Roman" w:hAnsi="Times New Roman" w:cs="Times New Roman"/>
          <w:sz w:val="28"/>
          <w:szCs w:val="28"/>
        </w:rPr>
        <w:t>Employees of the company responsible for making the business model work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CE11D3F" w14:textId="0A7C7668" w:rsidR="00FC7599" w:rsidRPr="00FC7599" w:rsidRDefault="009E0FD6" w:rsidP="00FC75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9E0FD6">
        <w:rPr>
          <w:rFonts w:ascii="Times New Roman" w:hAnsi="Times New Roman" w:cs="Times New Roman"/>
          <w:sz w:val="28"/>
          <w:szCs w:val="28"/>
        </w:rPr>
        <w:t>Strong management team gives instant credibility to outside investors</w:t>
      </w:r>
      <w:r>
        <w:rPr>
          <w:rFonts w:ascii="Times New Roman" w:hAnsi="Times New Roman" w:cs="Times New Roman"/>
          <w:sz w:val="28"/>
          <w:szCs w:val="28"/>
        </w:rPr>
        <w:t>.</w:t>
      </w:r>
    </w:p>
    <w:sectPr w:rsidR="00FC7599" w:rsidRPr="00FC75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0B24C" w14:textId="77777777" w:rsidR="00480FEF" w:rsidRDefault="00480FEF" w:rsidP="00A264CF">
      <w:pPr>
        <w:spacing w:after="0" w:line="240" w:lineRule="auto"/>
      </w:pPr>
      <w:r>
        <w:separator/>
      </w:r>
    </w:p>
  </w:endnote>
  <w:endnote w:type="continuationSeparator" w:id="0">
    <w:p w14:paraId="0343F05D" w14:textId="77777777" w:rsidR="00480FEF" w:rsidRDefault="00480FEF" w:rsidP="00A26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324D2" w14:textId="77777777" w:rsidR="00480FEF" w:rsidRDefault="00480FEF" w:rsidP="00A264CF">
      <w:pPr>
        <w:spacing w:after="0" w:line="240" w:lineRule="auto"/>
      </w:pPr>
      <w:r>
        <w:separator/>
      </w:r>
    </w:p>
  </w:footnote>
  <w:footnote w:type="continuationSeparator" w:id="0">
    <w:p w14:paraId="51AA3E5A" w14:textId="77777777" w:rsidR="00480FEF" w:rsidRDefault="00480FEF" w:rsidP="00A264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321A2"/>
    <w:multiLevelType w:val="hybridMultilevel"/>
    <w:tmpl w:val="AB729E02"/>
    <w:lvl w:ilvl="0" w:tplc="E354BC70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B77E23"/>
    <w:multiLevelType w:val="hybridMultilevel"/>
    <w:tmpl w:val="D1C61D2C"/>
    <w:lvl w:ilvl="0" w:tplc="FADEAFD4">
      <w:start w:val="8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013682"/>
    <w:multiLevelType w:val="hybridMultilevel"/>
    <w:tmpl w:val="F438C760"/>
    <w:lvl w:ilvl="0" w:tplc="5EF2E3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8F545F"/>
    <w:multiLevelType w:val="hybridMultilevel"/>
    <w:tmpl w:val="125834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C0404"/>
    <w:multiLevelType w:val="hybridMultilevel"/>
    <w:tmpl w:val="D00AC3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TYyNzMyNDMwM7RU0lEKTi0uzszPAykwqgUAQP0LaSwAAAA="/>
  </w:docVars>
  <w:rsids>
    <w:rsidRoot w:val="004A4671"/>
    <w:rsid w:val="0005018B"/>
    <w:rsid w:val="00100071"/>
    <w:rsid w:val="001D5ED6"/>
    <w:rsid w:val="002A703C"/>
    <w:rsid w:val="002C718A"/>
    <w:rsid w:val="00382418"/>
    <w:rsid w:val="00480FEF"/>
    <w:rsid w:val="004A4671"/>
    <w:rsid w:val="00526B0D"/>
    <w:rsid w:val="00531672"/>
    <w:rsid w:val="00574BF8"/>
    <w:rsid w:val="006E4F51"/>
    <w:rsid w:val="00737E51"/>
    <w:rsid w:val="007D5C9F"/>
    <w:rsid w:val="00841217"/>
    <w:rsid w:val="00854125"/>
    <w:rsid w:val="008C3FD5"/>
    <w:rsid w:val="009E0FD6"/>
    <w:rsid w:val="00A264CF"/>
    <w:rsid w:val="00A977B7"/>
    <w:rsid w:val="00B96726"/>
    <w:rsid w:val="00C8701C"/>
    <w:rsid w:val="00C9622A"/>
    <w:rsid w:val="00D92510"/>
    <w:rsid w:val="00E85CD4"/>
    <w:rsid w:val="00F00824"/>
    <w:rsid w:val="00F27D7C"/>
    <w:rsid w:val="00FC7599"/>
    <w:rsid w:val="00FF5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79747"/>
  <w15:chartTrackingRefBased/>
  <w15:docId w15:val="{5ACE7D21-A328-452F-9FDA-B03A9CCF3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6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64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4CF"/>
  </w:style>
  <w:style w:type="paragraph" w:styleId="Footer">
    <w:name w:val="footer"/>
    <w:basedOn w:val="Normal"/>
    <w:link w:val="FooterChar"/>
    <w:uiPriority w:val="99"/>
    <w:unhideWhenUsed/>
    <w:rsid w:val="00A264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80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4</Pages>
  <Words>787</Words>
  <Characters>449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5</cp:revision>
  <dcterms:created xsi:type="dcterms:W3CDTF">2022-01-03T11:31:00Z</dcterms:created>
  <dcterms:modified xsi:type="dcterms:W3CDTF">2022-01-04T07:22:00Z</dcterms:modified>
</cp:coreProperties>
</file>